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08272085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626497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6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2806F433" w:rsidR="005F5075" w:rsidRPr="009946CE" w:rsidRDefault="00626497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8</w:t>
      </w:r>
      <w:r w:rsidR="0009002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pril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12</w:t>
      </w:r>
      <w:r w:rsidR="00BD73D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pril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A954937" w14:textId="1AB3A389" w:rsidR="00D51D57" w:rsidRDefault="0021140B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is week, </w:t>
      </w:r>
      <w:r w:rsidR="00D51D5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e went to DST to see a running CMS system in a lab and listen to one of the client’s presentation on future tactical management systems. </w:t>
      </w:r>
    </w:p>
    <w:p w14:paraId="2F53863A" w14:textId="0344BE09" w:rsidR="006B6A69" w:rsidRDefault="00D51D57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finished off the lo-fi sketches and uploaded them to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for the clients to have a look. I then worked on the hi-fi designs though we had to fix and add some elements after some consideration. </w:t>
      </w:r>
    </w:p>
    <w:p w14:paraId="65C9A17A" w14:textId="0DD84927" w:rsidR="00D51D57" w:rsidRDefault="00D51D57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Furthermore, I worked with Jared on writing out all the functional and non-functional requirements for our system. We managed to get well over 20 requirements and verified these with the client at our meeting. </w:t>
      </w:r>
    </w:p>
    <w:p w14:paraId="152B76F6" w14:textId="478CC7FF" w:rsidR="00D51D57" w:rsidRDefault="00D51D57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e created some use case and sequence diagrams for the proposal solution. </w:t>
      </w:r>
    </w:p>
    <w:p w14:paraId="78958CC4" w14:textId="7EE16AAF" w:rsidR="00D51D57" w:rsidRPr="00D51D57" w:rsidRDefault="00D51D57" w:rsidP="00D51D5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prepared a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antt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hart, and helped work on the introduction and literature review.  </w:t>
      </w:r>
    </w:p>
    <w:p w14:paraId="1EF7F00B" w14:textId="02D78237" w:rsidR="003304CD" w:rsidRDefault="00D51D57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continued with my JavaScript learning o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Codecademy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  <w:r w:rsid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17C78386" w14:textId="77777777" w:rsidR="003C774B" w:rsidRPr="008D5CD9" w:rsidRDefault="003C774B" w:rsidP="008D5C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DD0E239" w14:textId="77777777" w:rsidR="005F5075" w:rsidRPr="009946CE" w:rsidRDefault="005F5075" w:rsidP="00101BA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78F92F30" w14:textId="5A265F80" w:rsidR="002F67B7" w:rsidRPr="006927C7" w:rsidRDefault="001F2E2E" w:rsidP="006927C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ver the holidays, I will be working alongside my group members in getting our proposal presentation ready for week 7 and we will also begin prototyping early. </w:t>
      </w:r>
    </w:p>
    <w:p w14:paraId="5730C7D7" w14:textId="3EE9F320" w:rsidR="00877A2B" w:rsidRPr="003304CD" w:rsidRDefault="008231FA" w:rsidP="006927C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ill</w:t>
      </w:r>
      <w:r w:rsidR="00877A2B" w:rsidRP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1F2E2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lso</w:t>
      </w:r>
      <w:r w:rsidR="005A571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1F2E2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ontinue with my </w:t>
      </w:r>
      <w:proofErr w:type="spellStart"/>
      <w:r w:rsidR="001F2E2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avascript</w:t>
      </w:r>
      <w:proofErr w:type="spellEnd"/>
      <w:r w:rsidR="001F2E2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learning. </w:t>
      </w:r>
    </w:p>
    <w:p w14:paraId="1CD9575B" w14:textId="77777777" w:rsidR="00F2144E" w:rsidRPr="008231FA" w:rsidRDefault="00F2144E" w:rsidP="008231FA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5D9EBE54" w:rsidR="004069DC" w:rsidRPr="00842CE6" w:rsidRDefault="00626497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ow that we will be moving on to prototyping, I think the only problem that may slow us down will be changes to the design but this is something that naturally happens as you progress in the project. </w:t>
      </w:r>
      <w:r w:rsid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bookmarkStart w:id="0" w:name="_GoBack"/>
      <w:bookmarkEnd w:id="0"/>
    </w:p>
    <w:p w14:paraId="21DB6ADF" w14:textId="3006B10D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626497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12</w:t>
      </w:r>
      <w:r w:rsidR="0009002B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4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9002B"/>
    <w:rsid w:val="000A2791"/>
    <w:rsid w:val="000C3C1B"/>
    <w:rsid w:val="00101BA7"/>
    <w:rsid w:val="00120C7A"/>
    <w:rsid w:val="001219E4"/>
    <w:rsid w:val="00127A54"/>
    <w:rsid w:val="0016322A"/>
    <w:rsid w:val="001833D1"/>
    <w:rsid w:val="00186C5A"/>
    <w:rsid w:val="001A1703"/>
    <w:rsid w:val="001D47B1"/>
    <w:rsid w:val="001F2E2E"/>
    <w:rsid w:val="0021140B"/>
    <w:rsid w:val="0026328A"/>
    <w:rsid w:val="002D60FD"/>
    <w:rsid w:val="002F67B7"/>
    <w:rsid w:val="003304CD"/>
    <w:rsid w:val="003C774B"/>
    <w:rsid w:val="003F5B78"/>
    <w:rsid w:val="004069DC"/>
    <w:rsid w:val="00427B45"/>
    <w:rsid w:val="004C3438"/>
    <w:rsid w:val="004D0F3E"/>
    <w:rsid w:val="005A5716"/>
    <w:rsid w:val="005B5250"/>
    <w:rsid w:val="005F5075"/>
    <w:rsid w:val="00610909"/>
    <w:rsid w:val="00611DC9"/>
    <w:rsid w:val="00626497"/>
    <w:rsid w:val="006927C7"/>
    <w:rsid w:val="00692DE6"/>
    <w:rsid w:val="006B6A69"/>
    <w:rsid w:val="00754B52"/>
    <w:rsid w:val="00757F12"/>
    <w:rsid w:val="0077650F"/>
    <w:rsid w:val="008231FA"/>
    <w:rsid w:val="00842CE6"/>
    <w:rsid w:val="00877A2B"/>
    <w:rsid w:val="00882A66"/>
    <w:rsid w:val="008C2B5F"/>
    <w:rsid w:val="008D5CD9"/>
    <w:rsid w:val="008F4704"/>
    <w:rsid w:val="00975D47"/>
    <w:rsid w:val="00991B04"/>
    <w:rsid w:val="009946CE"/>
    <w:rsid w:val="009B30CC"/>
    <w:rsid w:val="00AD5F80"/>
    <w:rsid w:val="00AF719A"/>
    <w:rsid w:val="00B37ABF"/>
    <w:rsid w:val="00B83C23"/>
    <w:rsid w:val="00B93BF9"/>
    <w:rsid w:val="00BD0436"/>
    <w:rsid w:val="00BD73D1"/>
    <w:rsid w:val="00C4104C"/>
    <w:rsid w:val="00C4370F"/>
    <w:rsid w:val="00D51D57"/>
    <w:rsid w:val="00D72FC9"/>
    <w:rsid w:val="00DE57E5"/>
    <w:rsid w:val="00E4102F"/>
    <w:rsid w:val="00E75BDB"/>
    <w:rsid w:val="00EA09DC"/>
    <w:rsid w:val="00EA23C1"/>
    <w:rsid w:val="00F00367"/>
    <w:rsid w:val="00F2144E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240</Words>
  <Characters>137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38</cp:revision>
  <dcterms:created xsi:type="dcterms:W3CDTF">2018-02-23T01:43:00Z</dcterms:created>
  <dcterms:modified xsi:type="dcterms:W3CDTF">2019-04-12T04:40:00Z</dcterms:modified>
</cp:coreProperties>
</file>